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Risk model for Heart Failur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y Age and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3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ource: MlR datase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9T13:58:20Z</dcterms:created>
  <dcterms:modified xsi:type="dcterms:W3CDTF">2023-12-29T13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